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8D7A1" w14:textId="77777777" w:rsidR="00BF5994" w:rsidRDefault="00A34E01" w:rsidP="00BF599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sample-mean-data"/>
      <w:r>
        <w:pict w14:anchorId="48B55B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BF599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8F51A1F" w14:textId="77777777" w:rsidR="00BF5994" w:rsidRDefault="00BF5994" w:rsidP="00BF599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DF800EA" w14:textId="77777777" w:rsidR="00BF5994" w:rsidRDefault="00BF5994" w:rsidP="00BF599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E47C8D4" w14:textId="77777777" w:rsidR="00BF5994" w:rsidRDefault="00BF5994" w:rsidP="00BF599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3C5315D1" w14:textId="74099EAA" w:rsidR="00BF5994" w:rsidRPr="00BF5994" w:rsidRDefault="00BF5994" w:rsidP="00BF599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8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tandard Error and Confidence Interval for Population Mean</w:t>
      </w:r>
    </w:p>
    <w:p w14:paraId="3C06A8C7" w14:textId="2255455F" w:rsidR="00B55A69" w:rsidRDefault="00000000">
      <w:pPr>
        <w:pStyle w:val="Heading2"/>
      </w:pPr>
      <w:r>
        <w:t>Reading in sample mean data:</w:t>
      </w:r>
    </w:p>
    <w:p w14:paraId="6685B494" w14:textId="77777777" w:rsidR="00B55A69" w:rsidRDefault="00000000">
      <w:pPr>
        <w:pStyle w:val="SourceCode"/>
      </w:pPr>
      <w:r>
        <w:rPr>
          <w:rStyle w:val="NormalTok"/>
        </w:rPr>
        <w:t xml:space="preserve">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.94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55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.84</w:t>
      </w:r>
    </w:p>
    <w:p w14:paraId="326D8D40" w14:textId="77777777" w:rsidR="00B55A69" w:rsidRDefault="00000000">
      <w:pPr>
        <w:pStyle w:val="Heading2"/>
      </w:pPr>
      <w:bookmarkStart w:id="1" w:name="to-compute-the-standard-error"/>
      <w:bookmarkEnd w:id="0"/>
      <w:r>
        <w:t>To compute the standard error</w:t>
      </w:r>
    </w:p>
    <w:p w14:paraId="2FD090EA" w14:textId="77777777" w:rsidR="00B55A69" w:rsidRDefault="00000000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s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se</w:t>
      </w:r>
    </w:p>
    <w:p w14:paraId="6F54317A" w14:textId="77777777" w:rsidR="00B55A69" w:rsidRDefault="00000000">
      <w:pPr>
        <w:pStyle w:val="SourceCode"/>
      </w:pPr>
      <w:r>
        <w:rPr>
          <w:rStyle w:val="VerbatimChar"/>
        </w:rPr>
        <w:t>## [1] 0.07202</w:t>
      </w:r>
    </w:p>
    <w:p w14:paraId="0BFB18AC" w14:textId="77777777" w:rsidR="00B55A69" w:rsidRDefault="00000000">
      <w:pPr>
        <w:pStyle w:val="Heading2"/>
      </w:pPr>
      <w:bookmarkStart w:id="2" w:name="Xf940d4a835787cce90cfa190ec1830ed79326e9"/>
      <w:bookmarkEnd w:id="1"/>
      <w:r>
        <w:t>To find the margin of error for a confidence level of 95%</w:t>
      </w:r>
    </w:p>
    <w:p w14:paraId="3AEE41FF" w14:textId="77777777" w:rsidR="00B55A69" w:rsidRDefault="00000000">
      <w:pPr>
        <w:pStyle w:val="SourceCode"/>
      </w:pPr>
      <w:r>
        <w:rPr>
          <w:rStyle w:val="NormalTok"/>
        </w:rPr>
        <w:t xml:space="preserve">z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 </w:t>
      </w:r>
      <w:r>
        <w:rPr>
          <w:rStyle w:val="OtherTok"/>
        </w:rPr>
        <w:t>&lt;-</w:t>
      </w:r>
      <w:r>
        <w:rPr>
          <w:rStyle w:val="NormalTok"/>
        </w:rPr>
        <w:t xml:space="preserve"> zscore </w:t>
      </w:r>
      <w:r>
        <w:rPr>
          <w:rStyle w:val="SpecialCharTok"/>
        </w:rPr>
        <w:t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>me</w:t>
      </w:r>
    </w:p>
    <w:p w14:paraId="6166A05D" w14:textId="77777777" w:rsidR="00B55A69" w:rsidRDefault="00000000">
      <w:pPr>
        <w:pStyle w:val="SourceCode"/>
      </w:pPr>
      <w:r>
        <w:rPr>
          <w:rStyle w:val="VerbatimChar"/>
        </w:rPr>
        <w:t>## [1] 0.1411566</w:t>
      </w:r>
    </w:p>
    <w:p w14:paraId="3922E9A0" w14:textId="77777777" w:rsidR="00B55A69" w:rsidRDefault="00000000">
      <w:pPr>
        <w:pStyle w:val="Heading2"/>
      </w:pPr>
      <w:bookmarkStart w:id="3" w:name="Xc4ac7c1ee3dd980fa720773f455b33c43ed6478"/>
      <w:bookmarkEnd w:id="2"/>
      <w:r>
        <w:t>To compute a 95% confidence interval for the population mean</w:t>
      </w:r>
    </w:p>
    <w:p w14:paraId="0B6970CD" w14:textId="77777777" w:rsidR="00B55A69" w:rsidRDefault="00000000">
      <w:pPr>
        <w:pStyle w:val="SourceCode"/>
      </w:pPr>
      <w:r>
        <w:rPr>
          <w:rStyle w:val="NormalTok"/>
        </w:rPr>
        <w:t xml:space="preserve">xb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me</w:t>
      </w:r>
    </w:p>
    <w:p w14:paraId="67191B7F" w14:textId="77777777" w:rsidR="00B55A69" w:rsidRDefault="00000000">
      <w:pPr>
        <w:pStyle w:val="SourceCode"/>
      </w:pPr>
      <w:r>
        <w:rPr>
          <w:rStyle w:val="VerbatimChar"/>
        </w:rPr>
        <w:t>## [1] 2.798843 3.081157</w:t>
      </w:r>
      <w:bookmarkEnd w:id="3"/>
    </w:p>
    <w:sectPr w:rsidR="00B55A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892E9A" w14:textId="77777777" w:rsidR="00A34E01" w:rsidRDefault="00A34E01">
      <w:pPr>
        <w:spacing w:after="0"/>
      </w:pPr>
      <w:r>
        <w:separator/>
      </w:r>
    </w:p>
  </w:endnote>
  <w:endnote w:type="continuationSeparator" w:id="0">
    <w:p w14:paraId="47CFA433" w14:textId="77777777" w:rsidR="00A34E01" w:rsidRDefault="00A34E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6C410" w14:textId="77777777" w:rsidR="00A34E01" w:rsidRDefault="00A34E01">
      <w:r>
        <w:separator/>
      </w:r>
    </w:p>
  </w:footnote>
  <w:footnote w:type="continuationSeparator" w:id="0">
    <w:p w14:paraId="34DC4F90" w14:textId="77777777" w:rsidR="00A34E01" w:rsidRDefault="00A34E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8446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20364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5A69"/>
    <w:rsid w:val="00A34E01"/>
    <w:rsid w:val="00B55A69"/>
    <w:rsid w:val="00BF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5344E91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5</Words>
  <Characters>490</Characters>
  <Application>Microsoft Office Word</Application>
  <DocSecurity>0</DocSecurity>
  <Lines>4</Lines>
  <Paragraphs>1</Paragraphs>
  <ScaleCrop>false</ScaleCrop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06T14:23:00Z</dcterms:created>
  <dcterms:modified xsi:type="dcterms:W3CDTF">2022-07-06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